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57E5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a0276e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